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à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ên</w:t>
            </w:r>
            <w:proofErr w:type="spellEnd"/>
          </w:p>
        </w:tc>
        <w:tc>
          <w:tcPr>
            <w:tcW w:w="3780" w:type="dxa"/>
          </w:tcPr>
          <w:p w14:paraId="1BE6CACA" w14:textId="227D8FED" w:rsidR="00625AF7" w:rsidRPr="00ED48CD" w:rsidRDefault="00CD3CEE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ặng Trần Trí Đức</w:t>
            </w:r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  <w:proofErr w:type="spellEnd"/>
          </w:p>
        </w:tc>
        <w:tc>
          <w:tcPr>
            <w:tcW w:w="3780" w:type="dxa"/>
          </w:tcPr>
          <w:p w14:paraId="7AA8A831" w14:textId="7EC25B87" w:rsidR="00625AF7" w:rsidRPr="00F84C62" w:rsidRDefault="00F84C62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C</w:t>
            </w:r>
            <w:r w:rsidR="00AC4C40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0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8</w:t>
            </w:r>
            <w:r w:rsidR="00AC4C40"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23I1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-JV105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o</w:t>
            </w:r>
            <w:proofErr w:type="spellEnd"/>
          </w:p>
        </w:tc>
        <w:tc>
          <w:tcPr>
            <w:tcW w:w="3780" w:type="dxa"/>
          </w:tcPr>
          <w:p w14:paraId="291CF733" w14:textId="6CB54358" w:rsidR="00625AF7" w:rsidRPr="00CD3CEE" w:rsidRDefault="00CD3CEE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20/9/2023</w:t>
            </w: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bắ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ầu</w:t>
            </w:r>
            <w:proofErr w:type="spellEnd"/>
          </w:p>
        </w:tc>
        <w:tc>
          <w:tcPr>
            <w:tcW w:w="3780" w:type="dxa"/>
          </w:tcPr>
          <w:p w14:paraId="661F20A3" w14:textId="6F0F2ED6" w:rsidR="00625AF7" w:rsidRPr="00CD3CEE" w:rsidRDefault="00CD3CEE" w:rsidP="00D119FB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4/9/202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úc</w:t>
            </w:r>
            <w:proofErr w:type="spellEnd"/>
          </w:p>
        </w:tc>
        <w:tc>
          <w:tcPr>
            <w:tcW w:w="3780" w:type="dxa"/>
          </w:tcPr>
          <w:p w14:paraId="27EDA091" w14:textId="0276A0FF" w:rsidR="00625AF7" w:rsidRPr="00AC4C40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CD3CEE">
              <w:rPr>
                <w:rFonts w:ascii="Times New Roman" w:hAnsi="Times New Roman" w:cs="Times New Roman"/>
                <w:sz w:val="26"/>
                <w:szCs w:val="26"/>
              </w:rPr>
              <w:t>21/9/2023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kiể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a</w:t>
      </w:r>
      <w:proofErr w:type="spellEnd"/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ể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lời</w:t>
      </w:r>
      <w:proofErr w:type="spellEnd"/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ô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hiê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ú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iệ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B76DE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iể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phá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B76DE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proofErr w:type="spellEnd"/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B76DE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yê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ầu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iểm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ờ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ướ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dẫ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441B2C1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ử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ó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ắ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ạ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E5BF389" w14:textId="37EE788D" w:rsidR="00625AF7" w:rsidRPr="00F46C59" w:rsidRDefault="00EC6A39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3E97050" w14:textId="13BD06B2" w:rsidR="00625AF7" w:rsidRPr="00F46C59" w:rsidRDefault="002E70CA" w:rsidP="00B76DE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ố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ớ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á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à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(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mà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ìm</w:t>
            </w:r>
            <w:proofErr w:type="spellEnd"/>
            <w:r w:rsidR="009F68B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a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)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1D8689D3" w14:textId="6C06296F" w:rsidR="00625AF7" w:rsidRPr="00F46C59" w:rsidRDefault="00CD3CE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a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ích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ào</w:t>
            </w:r>
            <w:proofErr w:type="spellEnd"/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u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a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ổ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ề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2B7DDF5C" w14:textId="21B4CECC" w:rsidR="00625AF7" w:rsidRPr="00F46C59" w:rsidRDefault="00ED48C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ham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ảo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ý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proofErr w:type="spellEnd"/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ên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/tutor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ặp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ắ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ối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ỗ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ự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ể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ủ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ước</w:t>
            </w:r>
            <w:proofErr w:type="spellEnd"/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</w:t>
            </w:r>
            <w:proofErr w:type="spellEnd"/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b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sz w:val="26"/>
          <w:szCs w:val="26"/>
        </w:rPr>
        <w:t>học</w:t>
      </w:r>
      <w:proofErr w:type="spellEnd"/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ạ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d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êu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ời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o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ập</w:t>
      </w:r>
      <w:proofErr w:type="spellEnd"/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ược</w:t>
      </w:r>
      <w:proofErr w:type="spellEnd"/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giao</w:t>
      </w:r>
      <w:proofErr w:type="spellEnd"/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iệ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 xml:space="preserve">Di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yể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ý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ự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○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ào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ô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ươ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ứ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306E3643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0C62ECF3" w14:textId="3AABD828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4370825B" w:rsidR="00625AF7" w:rsidRPr="00F46C59" w:rsidRDefault="00CD3CEE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ành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100%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ắt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buộc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>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Các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ô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iệ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làm</w:t>
            </w:r>
            <w:proofErr w:type="spellEnd"/>
          </w:p>
        </w:tc>
      </w:tr>
      <w:tr w:rsidR="00560478" w:rsidRPr="00F46C59" w14:paraId="2DA271DE" w14:textId="77777777">
        <w:trPr>
          <w:trHeight w:val="250"/>
        </w:trPr>
        <w:tc>
          <w:tcPr>
            <w:tcW w:w="3780" w:type="dxa"/>
          </w:tcPr>
          <w:tbl>
            <w:tblPr>
              <w:tblW w:w="0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4399"/>
            </w:tblGrid>
            <w:tr w:rsidR="00CD3CEE" w:rsidRPr="00CD3CEE" w14:paraId="5D1F96D5" w14:textId="77777777" w:rsidTr="00CD3CEE">
              <w:trPr>
                <w:trHeight w:val="660"/>
              </w:trPr>
              <w:tc>
                <w:tcPr>
                  <w:tcW w:w="4399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610A244D" w14:textId="77777777" w:rsidR="00CD3CEE" w:rsidRPr="00CD3CEE" w:rsidRDefault="00CD3CEE" w:rsidP="00CD3CE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CD3CEE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Tạo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form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đơn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giản</w:t>
                  </w:r>
                  <w:proofErr w:type="spellEnd"/>
                </w:p>
              </w:tc>
            </w:tr>
            <w:tr w:rsidR="00CD3CEE" w:rsidRPr="00CD3CEE" w14:paraId="790D6DEB" w14:textId="77777777" w:rsidTr="00CD3CEE">
              <w:trPr>
                <w:trHeight w:val="660"/>
              </w:trPr>
              <w:tc>
                <w:tcPr>
                  <w:tcW w:w="4399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1FEA42B2" w14:textId="77777777" w:rsidR="00CD3CEE" w:rsidRPr="00CD3CEE" w:rsidRDefault="00CD3CEE" w:rsidP="00CD3CE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CD3CEE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Tạo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form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lấy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survey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khách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hàng</w:t>
                  </w:r>
                  <w:proofErr w:type="spellEnd"/>
                </w:p>
              </w:tc>
            </w:tr>
            <w:tr w:rsidR="00CD3CEE" w:rsidRPr="00CD3CEE" w14:paraId="6A561A6C" w14:textId="77777777" w:rsidTr="00CD3CEE">
              <w:trPr>
                <w:trHeight w:val="660"/>
              </w:trPr>
              <w:tc>
                <w:tcPr>
                  <w:tcW w:w="4399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133EC69C" w14:textId="77777777" w:rsidR="00CD3CEE" w:rsidRPr="00CD3CEE" w:rsidRDefault="00CD3CEE" w:rsidP="00CD3CE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CD3CEE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Tạo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giao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diện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form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đăng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ký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người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dùng</w:t>
                  </w:r>
                  <w:proofErr w:type="spellEnd"/>
                </w:p>
              </w:tc>
            </w:tr>
            <w:tr w:rsidR="00CD3CEE" w:rsidRPr="00CD3CEE" w14:paraId="3C6A4F49" w14:textId="77777777" w:rsidTr="00CD3CEE">
              <w:trPr>
                <w:trHeight w:val="660"/>
              </w:trPr>
              <w:tc>
                <w:tcPr>
                  <w:tcW w:w="4399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04409394" w14:textId="77777777" w:rsidR="00CD3CEE" w:rsidRPr="00CD3CEE" w:rsidRDefault="00CD3CEE" w:rsidP="00CD3CE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CD3CEE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Tạo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bảng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đơn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giản</w:t>
                  </w:r>
                  <w:proofErr w:type="spellEnd"/>
                </w:p>
              </w:tc>
            </w:tr>
            <w:tr w:rsidR="00CD3CEE" w:rsidRPr="00CD3CEE" w14:paraId="56B9ED46" w14:textId="77777777" w:rsidTr="00CD3CEE">
              <w:trPr>
                <w:trHeight w:val="660"/>
              </w:trPr>
              <w:tc>
                <w:tcPr>
                  <w:tcW w:w="4399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5570780A" w14:textId="77777777" w:rsidR="00CD3CEE" w:rsidRPr="00CD3CEE" w:rsidRDefault="00CD3CEE" w:rsidP="00CD3CE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CD3CEE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Tạo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bảng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nâng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cao</w:t>
                  </w:r>
                  <w:proofErr w:type="spellEnd"/>
                </w:p>
              </w:tc>
            </w:tr>
            <w:tr w:rsidR="00CD3CEE" w:rsidRPr="00CD3CEE" w14:paraId="1BF95001" w14:textId="77777777" w:rsidTr="00CD3CEE">
              <w:trPr>
                <w:trHeight w:val="660"/>
              </w:trPr>
              <w:tc>
                <w:tcPr>
                  <w:tcW w:w="4399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5D087DF" w14:textId="77777777" w:rsidR="00CD3CEE" w:rsidRPr="00CD3CEE" w:rsidRDefault="00CD3CEE" w:rsidP="00CD3CE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CD3CEE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Biến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,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kiểu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dữ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liệu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và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toán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tử</w:t>
                  </w:r>
                  <w:proofErr w:type="spellEnd"/>
                </w:p>
              </w:tc>
            </w:tr>
            <w:tr w:rsidR="00CD3CEE" w:rsidRPr="00CD3CEE" w14:paraId="0EBB04D3" w14:textId="77777777" w:rsidTr="00CD3CEE">
              <w:trPr>
                <w:trHeight w:val="660"/>
              </w:trPr>
              <w:tc>
                <w:tcPr>
                  <w:tcW w:w="4399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467EEF9C" w14:textId="77777777" w:rsidR="00CD3CEE" w:rsidRPr="00CD3CEE" w:rsidRDefault="00CD3CEE" w:rsidP="00CD3CE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CD3CEE">
                    <w:rPr>
                      <w:rFonts w:ascii="Calibri" w:eastAsia="Times New Roman" w:hAnsi="Calibri" w:cs="Calibri"/>
                    </w:rPr>
                    <w:t>[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Ứng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dụng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chuyển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đổi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tiền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tệ</w:t>
                  </w:r>
                  <w:proofErr w:type="spellEnd"/>
                </w:p>
              </w:tc>
            </w:tr>
            <w:tr w:rsidR="00CD3CEE" w:rsidRPr="00CD3CEE" w14:paraId="2B80E46A" w14:textId="77777777" w:rsidTr="00CD3CEE">
              <w:trPr>
                <w:trHeight w:val="660"/>
              </w:trPr>
              <w:tc>
                <w:tcPr>
                  <w:tcW w:w="4399" w:type="dxa"/>
                  <w:tcBorders>
                    <w:top w:val="single" w:sz="6" w:space="0" w:color="CCCCCC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  <w:shd w:val="clear" w:color="auto" w:fill="FFFFFF"/>
                  <w:tcMar>
                    <w:top w:w="0" w:type="dxa"/>
                    <w:left w:w="45" w:type="dxa"/>
                    <w:bottom w:w="0" w:type="dxa"/>
                    <w:right w:w="45" w:type="dxa"/>
                  </w:tcMar>
                  <w:vAlign w:val="center"/>
                  <w:hideMark/>
                </w:tcPr>
                <w:p w14:paraId="37B4BB44" w14:textId="77777777" w:rsidR="00CD3CEE" w:rsidRPr="00CD3CEE" w:rsidRDefault="00CD3CEE" w:rsidP="00CD3CEE">
                  <w:pPr>
                    <w:widowControl/>
                    <w:autoSpaceDE/>
                    <w:autoSpaceDN/>
                    <w:rPr>
                      <w:rFonts w:ascii="Calibri" w:eastAsia="Times New Roman" w:hAnsi="Calibri" w:cs="Calibri"/>
                    </w:rPr>
                  </w:pPr>
                  <w:r w:rsidRPr="00CD3CEE">
                    <w:rPr>
                      <w:rFonts w:ascii="Calibri" w:eastAsia="Times New Roman" w:hAnsi="Calibri" w:cs="Calibri"/>
                    </w:rPr>
                    <w:lastRenderedPageBreak/>
                    <w:t>[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Bài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tập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]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Ứng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dụng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máy</w:t>
                  </w:r>
                  <w:proofErr w:type="spellEnd"/>
                  <w:r w:rsidRPr="00CD3CEE">
                    <w:rPr>
                      <w:rFonts w:ascii="Calibri" w:eastAsia="Times New Roman" w:hAnsi="Calibri" w:cs="Calibri"/>
                    </w:rPr>
                    <w:t xml:space="preserve"> </w:t>
                  </w:r>
                  <w:proofErr w:type="spellStart"/>
                  <w:r w:rsidRPr="00CD3CEE">
                    <w:rPr>
                      <w:rFonts w:ascii="Calibri" w:eastAsia="Times New Roman" w:hAnsi="Calibri" w:cs="Calibri"/>
                    </w:rPr>
                    <w:t>tính</w:t>
                  </w:r>
                  <w:proofErr w:type="spellEnd"/>
                </w:p>
              </w:tc>
            </w:tr>
          </w:tbl>
          <w:p w14:paraId="5E798241" w14:textId="0F246D21" w:rsidR="000701FF" w:rsidRPr="000C7089" w:rsidRDefault="000701FF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235" w:type="dxa"/>
          </w:tcPr>
          <w:p w14:paraId="7686D4E6" w14:textId="037B34BA" w:rsidR="00560478" w:rsidRPr="00AC4C40" w:rsidRDefault="00560478" w:rsidP="0077171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bài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ọc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ò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chưa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xong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hoàn</w:t>
      </w:r>
      <w:proofErr w:type="spellEnd"/>
      <w:r w:rsidRPr="00F46C59">
        <w:rPr>
          <w:rFonts w:ascii="Times New Roman" w:hAnsi="Times New Roman" w:cs="Times New Roman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05"/>
          <w:sz w:val="26"/>
          <w:szCs w:val="26"/>
        </w:rPr>
        <w:t>toàn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học</w:t>
            </w:r>
            <w:proofErr w:type="spellEnd"/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ộ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dung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oà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dự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p w14:paraId="5ABBECB5" w14:textId="06A86D79" w:rsidR="0077171C" w:rsidRPr="004E7DF4" w:rsidRDefault="0077171C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 w14:paraId="7674C89F" w14:textId="067C72EF" w:rsidR="00EA45A9" w:rsidRPr="00F46C59" w:rsidRDefault="00EA45A9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6F51E23C" w:rsidR="00873BE7" w:rsidRPr="00F46C59" w:rsidRDefault="00873BE7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11887F67" w14:textId="77777777" w:rsidR="00CD5199" w:rsidRPr="00F46C59" w:rsidRDefault="00CD519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3C8C55C7" w14:textId="77777777" w:rsidR="0077171C" w:rsidRDefault="0077171C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4EEF0AA5" w14:textId="77777777" w:rsidR="00E967D9" w:rsidRDefault="00E967D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</w:t>
      </w:r>
      <w:proofErr w:type="spellEnd"/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  <w:proofErr w:type="spellEnd"/>
      <w:proofErr w:type="gram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28A27DB7" w:rsidR="002950DC" w:rsidRPr="00AC4C40" w:rsidRDefault="002950DC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  <w:tc>
          <w:tcPr>
            <w:tcW w:w="3615" w:type="dxa"/>
            <w:vAlign w:val="center"/>
          </w:tcPr>
          <w:p w14:paraId="4AC45C8E" w14:textId="7CBDAD85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0A280566" w:rsidR="00625AF7" w:rsidRPr="00F46C59" w:rsidRDefault="00625AF7" w:rsidP="00956D7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B5A5636" w14:textId="287A3BB5" w:rsidR="00625AF7" w:rsidRPr="00F46C59" w:rsidRDefault="00625AF7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40792" w:rsidRPr="00F46C59" w14:paraId="4B45D08F" w14:textId="77777777" w:rsidTr="00BA2759">
        <w:trPr>
          <w:trHeight w:val="407"/>
        </w:trPr>
        <w:tc>
          <w:tcPr>
            <w:tcW w:w="5400" w:type="dxa"/>
            <w:vAlign w:val="center"/>
          </w:tcPr>
          <w:p w14:paraId="136CEB84" w14:textId="458285F3" w:rsidR="00740792" w:rsidRPr="00F46C59" w:rsidRDefault="00740792" w:rsidP="00BA275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 w14:paraId="5493F5B4" w14:textId="3D57F388" w:rsidR="00740792" w:rsidRPr="00F46C59" w:rsidRDefault="00740792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23905D04" w:rsidR="00625AF7" w:rsidRPr="00F46C59" w:rsidRDefault="00625AF7" w:rsidP="0018196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562A875" w14:textId="72266A7E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rở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ạ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ặp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phả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</w:t>
            </w:r>
            <w:proofErr w:type="spellEnd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ngại</w:t>
            </w:r>
            <w:proofErr w:type="spellEnd"/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ự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iện</w:t>
            </w:r>
            <w:proofErr w:type="spellEnd"/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xo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hưa</w:t>
            </w:r>
            <w:proofErr w:type="spellEnd"/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áo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ỡ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iếp</w:t>
            </w:r>
            <w:proofErr w:type="spellEnd"/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2080904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</w:tcPr>
          <w:p w14:paraId="449804D0" w14:textId="7F2B9522" w:rsidR="00636666" w:rsidRPr="00DD0E70" w:rsidRDefault="00636666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0A05BAE2" w:rsidR="00B2034C" w:rsidRPr="00E50ACD" w:rsidRDefault="00B2034C" w:rsidP="00CD2F08">
            <w:pPr>
              <w:pStyle w:val="TableParagraph"/>
              <w:rPr>
                <w:rFonts w:ascii="Times New Roman" w:hAnsi="Times New Roman" w:cs="Times New Roman"/>
                <w:color w:val="FF0000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Các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âu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hỏi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quan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rọng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ấ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ã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ra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ỏi</w:t>
            </w:r>
            <w:proofErr w:type="spellEnd"/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quả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ìm</w:t>
            </w:r>
            <w:proofErr w:type="spellEnd"/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rút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ra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55FF0E70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4500" w:type="dxa"/>
          </w:tcPr>
          <w:p w14:paraId="4B0B31F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hức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/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kỹ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gi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ă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ó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ý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ghĩa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ất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hứ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/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ỹ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ăng</w:t>
            </w:r>
            <w:proofErr w:type="spellEnd"/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Nguyên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ân</w:t>
            </w:r>
            <w:proofErr w:type="spellEnd"/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</w:t>
            </w:r>
            <w:proofErr w:type="spellEnd"/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02B49183" w14:textId="4E6C527E" w:rsidR="000061C2" w:rsidRDefault="00CD3CEE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JavaScript, CSS</w:t>
            </w:r>
          </w:p>
          <w:p w14:paraId="66345BFF" w14:textId="3E926443" w:rsidR="00CD3CEE" w:rsidRDefault="00CD3CEE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</w:t>
            </w:r>
            <w:proofErr w:type="spellStart"/>
            <w:proofErr w:type="gram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document.getElementById</w:t>
            </w:r>
            <w:proofErr w:type="spellEnd"/>
            <w:proofErr w:type="gramEnd"/>
          </w:p>
          <w:p w14:paraId="2799BE8D" w14:textId="5C288757" w:rsidR="00CD3CEE" w:rsidRDefault="00CD3CEE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-function </w:t>
            </w:r>
          </w:p>
          <w:p w14:paraId="4CC570CD" w14:textId="33CBF01A" w:rsidR="00CD3CEE" w:rsidRDefault="00CD3CEE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lastRenderedPageBreak/>
              <w:t>-</w:t>
            </w:r>
            <w:proofErr w:type="gram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var ,let</w:t>
            </w:r>
            <w:proofErr w:type="gram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,const</w:t>
            </w:r>
          </w:p>
          <w:p w14:paraId="34FF55E9" w14:textId="66599EF0" w:rsidR="00CD3CEE" w:rsidRDefault="00CD3CEE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</w:t>
            </w:r>
            <w:proofErr w:type="gram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alert ,prompt</w:t>
            </w:r>
            <w:proofErr w:type="gram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</w:p>
          <w:p w14:paraId="28255BEB" w14:textId="521EC3FF" w:rsidR="00CD3CEE" w:rsidRDefault="00CD3CEE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.value</w:t>
            </w:r>
          </w:p>
          <w:p w14:paraId="401B4E9E" w14:textId="23EF03F7" w:rsidR="00CD3CEE" w:rsidRDefault="00CD3CEE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</w:t>
            </w:r>
            <w:proofErr w:type="spell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boder</w:t>
            </w:r>
            <w:proofErr w:type="spell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top ,right</w:t>
            </w:r>
            <w:proofErr w:type="gram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,…</w:t>
            </w:r>
          </w:p>
          <w:p w14:paraId="484B009D" w14:textId="365B96AD" w:rsidR="00CD3CEE" w:rsidRDefault="00CD3CEE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-margin </w:t>
            </w:r>
            <w:proofErr w:type="gram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top ,right</w:t>
            </w:r>
            <w:proofErr w:type="gram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…</w:t>
            </w:r>
          </w:p>
          <w:p w14:paraId="6FBAE06F" w14:textId="58098F2C" w:rsidR="00CD3CEE" w:rsidRDefault="00CD3CEE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background-</w:t>
            </w:r>
            <w:proofErr w:type="gramStart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color ,color</w:t>
            </w:r>
            <w:proofErr w:type="gramEnd"/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 xml:space="preserve"> </w:t>
            </w:r>
          </w:p>
          <w:p w14:paraId="112C7A67" w14:textId="6CDF35A1" w:rsidR="00CD3CEE" w:rsidRPr="00CD3CEE" w:rsidRDefault="00CD3CEE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-italic ,bold</w:t>
            </w:r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62C6D107" w:rsidR="000061C2" w:rsidRPr="00A531DC" w:rsidRDefault="000061C2" w:rsidP="00A531DC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cải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iến</w:t>
      </w:r>
      <w:proofErr w:type="spellEnd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proofErr w:type="spellStart"/>
      <w:proofErr w:type="gram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uần</w:t>
      </w:r>
      <w:proofErr w:type="spellEnd"/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  <w:proofErr w:type="spellEnd"/>
      <w:proofErr w:type="gramEnd"/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ặt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ác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hành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ộng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iêu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uẩ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chấm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iểm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ừ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đến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heo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mô</w:t>
      </w:r>
      <w:proofErr w:type="spellEnd"/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ả</w:t>
      </w:r>
      <w:proofErr w:type="spellEnd"/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trong</w:t>
      </w:r>
      <w:proofErr w:type="spellEnd"/>
      <w:r w:rsidRPr="00F46C59">
        <w:rPr>
          <w:rFonts w:ascii="Times New Roman" w:hAnsi="Times New Roman" w:cs="Times New Roman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sz w:val="26"/>
          <w:szCs w:val="26"/>
        </w:rPr>
        <w:t>khóa</w:t>
      </w:r>
      <w:proofErr w:type="spellEnd"/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895"/>
      </w:tblGrid>
      <w:tr w:rsidR="00625AF7" w:rsidRPr="00F46C59" w14:paraId="2619C6DE" w14:textId="77777777" w:rsidTr="00962B72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ành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ộng</w:t>
            </w:r>
            <w:proofErr w:type="spellEnd"/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  <w:proofErr w:type="spellEnd"/>
          </w:p>
        </w:tc>
      </w:tr>
      <w:tr w:rsidR="00625AF7" w:rsidRPr="00F46C59" w14:paraId="633E22F2" w14:textId="77777777" w:rsidTr="00962B72">
        <w:trPr>
          <w:trHeight w:val="760"/>
        </w:trPr>
        <w:tc>
          <w:tcPr>
            <w:tcW w:w="4455" w:type="dxa"/>
          </w:tcPr>
          <w:p w14:paraId="45EEFFE6" w14:textId="68D38312" w:rsidR="00625AF7" w:rsidRPr="00F46C59" w:rsidRDefault="00625AF7" w:rsidP="00956D77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ững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nhiệm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vụ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ốt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lõi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của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uần</w:t>
      </w:r>
      <w:proofErr w:type="spellEnd"/>
      <w:r w:rsidRPr="00F46C59">
        <w:rPr>
          <w:rFonts w:ascii="Times New Roman" w:hAnsi="Times New Roman" w:cs="Times New Roman"/>
          <w:w w:val="110"/>
          <w:sz w:val="26"/>
          <w:szCs w:val="26"/>
        </w:rPr>
        <w:t xml:space="preserve"> </w:t>
      </w:r>
      <w:proofErr w:type="spellStart"/>
      <w:r w:rsidRPr="00F46C59">
        <w:rPr>
          <w:rFonts w:ascii="Times New Roman" w:hAnsi="Times New Roman" w:cs="Times New Roman"/>
          <w:w w:val="110"/>
          <w:sz w:val="26"/>
          <w:szCs w:val="26"/>
        </w:rPr>
        <w:t>tới</w:t>
      </w:r>
      <w:proofErr w:type="spellEnd"/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vụ</w:t>
            </w:r>
            <w:proofErr w:type="spellEnd"/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  <w:proofErr w:type="spellEnd"/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ước</w:t>
            </w:r>
            <w:proofErr w:type="spellEnd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 xml:space="preserve"> </w:t>
            </w:r>
            <w:proofErr w:type="spellStart"/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tính</w:t>
            </w:r>
            <w:proofErr w:type="spellEnd"/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004DF315" w:rsidR="0067474F" w:rsidRDefault="0067474F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27095694" w14:textId="49731191" w:rsidR="0067474F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0675F7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776E7A54" w:rsidR="000675F7" w:rsidRDefault="000675F7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6538407F" w14:textId="6457CE0B" w:rsidR="000675F7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27641C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33610678" w:rsidR="0027641C" w:rsidRDefault="0027641C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27641C" w:rsidRDefault="00BF6C42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A8A72" w14:textId="77777777" w:rsidR="00F0676E" w:rsidRDefault="00F0676E">
      <w:r>
        <w:separator/>
      </w:r>
    </w:p>
  </w:endnote>
  <w:endnote w:type="continuationSeparator" w:id="0">
    <w:p w14:paraId="194F8FBE" w14:textId="77777777" w:rsidR="00F0676E" w:rsidRDefault="00F067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altName w:val="Cambria"/>
    <w:charset w:val="00"/>
    <w:family w:val="roman"/>
    <w:pitch w:val="variable"/>
    <w:sig w:usb0="E00002FF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7D693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CB645D4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34B247" w14:textId="77777777" w:rsidR="00F0676E" w:rsidRDefault="00F0676E">
      <w:r>
        <w:separator/>
      </w:r>
    </w:p>
  </w:footnote>
  <w:footnote w:type="continuationSeparator" w:id="0">
    <w:p w14:paraId="33BAB266" w14:textId="77777777" w:rsidR="00F0676E" w:rsidRDefault="00F067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99E44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52172A9" id="Group 5" o:spid="_x0000_s1026" style="position:absolute;margin-left:0;margin-top:0;width:612pt;height:79.5pt;z-index:-11632;mso-position-horizontal-relative:page;mso-position-vertical-relative:page" coordsize="12240,15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8598837">
    <w:abstractNumId w:val="1"/>
  </w:num>
  <w:num w:numId="2" w16cid:durableId="1303078936">
    <w:abstractNumId w:val="2"/>
  </w:num>
  <w:num w:numId="3" w16cid:durableId="2118788350">
    <w:abstractNumId w:val="3"/>
  </w:num>
  <w:num w:numId="4" w16cid:durableId="1109348287">
    <w:abstractNumId w:val="0"/>
  </w:num>
  <w:num w:numId="5" w16cid:durableId="18499079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bordersDoNotSurroundHeader/>
  <w:bordersDoNotSurroundFooter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701FF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4798E"/>
    <w:rsid w:val="00253358"/>
    <w:rsid w:val="00257E59"/>
    <w:rsid w:val="0027641C"/>
    <w:rsid w:val="00277442"/>
    <w:rsid w:val="002950DC"/>
    <w:rsid w:val="002965ED"/>
    <w:rsid w:val="002A366A"/>
    <w:rsid w:val="002A3F77"/>
    <w:rsid w:val="002A6566"/>
    <w:rsid w:val="002C54FD"/>
    <w:rsid w:val="002C6284"/>
    <w:rsid w:val="002E70CA"/>
    <w:rsid w:val="002F4D41"/>
    <w:rsid w:val="00305EBB"/>
    <w:rsid w:val="003112D0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3A7B"/>
    <w:rsid w:val="007866F0"/>
    <w:rsid w:val="00794BBD"/>
    <w:rsid w:val="00795EC2"/>
    <w:rsid w:val="007B25FE"/>
    <w:rsid w:val="007D14EF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16AF"/>
    <w:rsid w:val="009144A1"/>
    <w:rsid w:val="00921FCA"/>
    <w:rsid w:val="00922657"/>
    <w:rsid w:val="009368A2"/>
    <w:rsid w:val="00956D77"/>
    <w:rsid w:val="00962B72"/>
    <w:rsid w:val="0097124F"/>
    <w:rsid w:val="0099227E"/>
    <w:rsid w:val="00996992"/>
    <w:rsid w:val="009974C4"/>
    <w:rsid w:val="009A4BC3"/>
    <w:rsid w:val="009C5782"/>
    <w:rsid w:val="009D6C6A"/>
    <w:rsid w:val="009E6947"/>
    <w:rsid w:val="009F05F2"/>
    <w:rsid w:val="009F68BC"/>
    <w:rsid w:val="009F6F3F"/>
    <w:rsid w:val="00A16720"/>
    <w:rsid w:val="00A34440"/>
    <w:rsid w:val="00A34AD2"/>
    <w:rsid w:val="00A4121A"/>
    <w:rsid w:val="00A531DC"/>
    <w:rsid w:val="00A70A07"/>
    <w:rsid w:val="00A70D12"/>
    <w:rsid w:val="00A7653D"/>
    <w:rsid w:val="00A76742"/>
    <w:rsid w:val="00A80CC1"/>
    <w:rsid w:val="00AA63CF"/>
    <w:rsid w:val="00AA70BD"/>
    <w:rsid w:val="00AB5C9D"/>
    <w:rsid w:val="00AC4C40"/>
    <w:rsid w:val="00AC5A75"/>
    <w:rsid w:val="00AC68BB"/>
    <w:rsid w:val="00AE0740"/>
    <w:rsid w:val="00AE443A"/>
    <w:rsid w:val="00AE67D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76DE0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53"/>
    <w:rsid w:val="00C16B8D"/>
    <w:rsid w:val="00C346C6"/>
    <w:rsid w:val="00C4330D"/>
    <w:rsid w:val="00C54CED"/>
    <w:rsid w:val="00C80240"/>
    <w:rsid w:val="00C8078A"/>
    <w:rsid w:val="00C87F88"/>
    <w:rsid w:val="00C90EE4"/>
    <w:rsid w:val="00CC0E2E"/>
    <w:rsid w:val="00CD2491"/>
    <w:rsid w:val="00CD2992"/>
    <w:rsid w:val="00CD2F08"/>
    <w:rsid w:val="00CD3CEE"/>
    <w:rsid w:val="00CD5199"/>
    <w:rsid w:val="00CE3DCB"/>
    <w:rsid w:val="00CF142A"/>
    <w:rsid w:val="00CF7B16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12C5"/>
    <w:rsid w:val="00E9374C"/>
    <w:rsid w:val="00E967D9"/>
    <w:rsid w:val="00EA45A9"/>
    <w:rsid w:val="00EB01AB"/>
    <w:rsid w:val="00EC5FD5"/>
    <w:rsid w:val="00EC6A39"/>
    <w:rsid w:val="00ED08B7"/>
    <w:rsid w:val="00ED48CD"/>
    <w:rsid w:val="00ED63C0"/>
    <w:rsid w:val="00EF373A"/>
    <w:rsid w:val="00F0676E"/>
    <w:rsid w:val="00F06783"/>
    <w:rsid w:val="00F101C9"/>
    <w:rsid w:val="00F13F89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4C62"/>
    <w:rsid w:val="00F8560C"/>
    <w:rsid w:val="00F9674F"/>
    <w:rsid w:val="00FA4170"/>
    <w:rsid w:val="00FB15A3"/>
    <w:rsid w:val="00FD2ACA"/>
    <w:rsid w:val="00FE0538"/>
    <w:rsid w:val="00FE1822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E8471FD"/>
  <w15:docId w15:val="{207E59FB-C1D0-41B5-A42A-4FA7B5091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3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3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53</Words>
  <Characters>2013</Characters>
  <Application>Microsoft Office Word</Application>
  <DocSecurity>0</DocSecurity>
  <Lines>16</Lines>
  <Paragraphs>4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all Creator</Company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Đức Đặng Trần Trí</cp:lastModifiedBy>
  <cp:revision>2</cp:revision>
  <dcterms:created xsi:type="dcterms:W3CDTF">2023-09-20T17:05:00Z</dcterms:created>
  <dcterms:modified xsi:type="dcterms:W3CDTF">2023-09-20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